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E3239" w14:textId="71F31F57" w:rsidR="00AE384C" w:rsidRDefault="00AE384C" w:rsidP="00413C13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Computer</w:t>
      </w:r>
      <w:r w:rsidR="00942D1B">
        <w:rPr>
          <w:rFonts w:ascii="Times New Roman" w:hAnsi="Times New Roman" w:cs="Times New Roman"/>
          <w:b/>
          <w:bCs/>
          <w:i/>
          <w:iCs/>
          <w:sz w:val="36"/>
          <w:szCs w:val="36"/>
        </w:rPr>
        <w:t>/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Information Systems</w:t>
      </w:r>
    </w:p>
    <w:p w14:paraId="010A28DB" w14:textId="77777777" w:rsidR="0034215F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87990CC" w14:textId="56493031" w:rsidR="00AE384C" w:rsidRPr="003D7F22" w:rsidRDefault="00413C13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9451B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8412F4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095FD9FA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413C13">
        <w:rPr>
          <w:rFonts w:asciiTheme="minorHAnsi" w:hAnsiTheme="minorHAnsi" w:cstheme="minorHAnsi"/>
          <w:sz w:val="20"/>
          <w:szCs w:val="20"/>
        </w:rPr>
        <w:t>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D976CA1" w:rsidR="009D0498" w:rsidRPr="009D61FA" w:rsidRDefault="009D0498" w:rsidP="00413C13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413C13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13C13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43821A8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635529C6" w14:textId="6FB28CC1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55306BD1" w14:textId="28EAD424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D42CD13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3182504B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478A8BF8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13C13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405878C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798454FA" w14:textId="7F8A431D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64BCEF68" w14:textId="362D0730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13C13" w14:paraId="3ACA13E4" w14:textId="77777777" w:rsidTr="0034215F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413C13" w:rsidRPr="0034215F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5F6350" w14:textId="77777777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BIOL 100 or </w:t>
            </w:r>
          </w:p>
          <w:p w14:paraId="20B8434A" w14:textId="5171EA13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 150</w:t>
            </w:r>
          </w:p>
        </w:tc>
        <w:tc>
          <w:tcPr>
            <w:tcW w:w="5870" w:type="dxa"/>
          </w:tcPr>
          <w:p w14:paraId="66F74922" w14:textId="77777777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Human Biology or</w:t>
            </w:r>
          </w:p>
          <w:p w14:paraId="57FA4267" w14:textId="37BD855A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36D23F10" w14:textId="47217CAF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413C13" w14:paraId="21CAC667" w14:textId="77777777" w:rsidTr="00413C13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auto"/>
          </w:tcPr>
          <w:p w14:paraId="2258FB05" w14:textId="33BDADA4" w:rsidR="00413C13" w:rsidRPr="0034215F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auto"/>
          </w:tcPr>
          <w:p w14:paraId="4AA2B0D4" w14:textId="6AB90E07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  <w:shd w:val="clear" w:color="auto" w:fill="auto"/>
          </w:tcPr>
          <w:p w14:paraId="5E668FD4" w14:textId="585C152F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  <w:shd w:val="clear" w:color="auto" w:fill="auto"/>
          </w:tcPr>
          <w:p w14:paraId="1FA8978D" w14:textId="5FA58277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950DF70" w:rsidR="00F003A4" w:rsidRPr="009D61FA" w:rsidRDefault="00F003A4" w:rsidP="00413C13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215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13C13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CE5184D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</w:tcPr>
          <w:p w14:paraId="03571DB6" w14:textId="6BEA50E3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Introduction to Data Structures and Algorithms</w:t>
            </w:r>
          </w:p>
        </w:tc>
        <w:tc>
          <w:tcPr>
            <w:tcW w:w="1313" w:type="dxa"/>
          </w:tcPr>
          <w:p w14:paraId="401B7A34" w14:textId="5D06FF70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16175D3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0F9BB57" w14:textId="3A810B7A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0794A019" w14:textId="7D71B87A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13C13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5B701C5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21C771E7" w14:textId="6CC53F68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7B69753E" w14:textId="3645B910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CF043C9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15C0398" w14:textId="20486D05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2028B2E" w14:textId="1603E126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3299428F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BA2ADEA" w14:textId="2B1DD538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AF6D1F0" w14:textId="646A82B8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13C13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60FE199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57F7AEC4" w14:textId="03F2959D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53F87D94" w14:textId="345202C8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F5F1C58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179A7923" w14:textId="640FD5BB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C25F3EE" w14:textId="36C6D25A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38D711B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58BCA94D" w14:textId="4B79112B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58B7D15A" w14:textId="235C3BD5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13C13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A9F52EA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5CAD893" w14:textId="3428278D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1E368E8" w14:textId="3428D7E8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0EF15F35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275A0CDF" w14:textId="519E62FE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44AC95D6" w14:textId="2ECA29A5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0B3F5A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13C13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27C89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A27C89" w:rsidRPr="008E1CE1" w:rsidRDefault="00A27C89" w:rsidP="00A27C8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F353B27" w:rsidR="00A27C89" w:rsidRPr="00A27C89" w:rsidRDefault="00A27C89" w:rsidP="00A27C8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3</w:t>
            </w:r>
          </w:p>
        </w:tc>
        <w:tc>
          <w:tcPr>
            <w:tcW w:w="5870" w:type="dxa"/>
          </w:tcPr>
          <w:p w14:paraId="52AA2F38" w14:textId="15F225B1" w:rsidR="00A27C89" w:rsidRPr="00A27C89" w:rsidRDefault="00A27C89" w:rsidP="00A27C8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Discrete Structures</w:t>
            </w:r>
          </w:p>
        </w:tc>
        <w:tc>
          <w:tcPr>
            <w:tcW w:w="1313" w:type="dxa"/>
          </w:tcPr>
          <w:p w14:paraId="65E25DD8" w14:textId="66F9FE55" w:rsidR="00A27C89" w:rsidRPr="00A27C89" w:rsidRDefault="00A27C89" w:rsidP="00A27C8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27C89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A27C89" w:rsidRPr="008E1CE1" w:rsidRDefault="00A27C89" w:rsidP="00A27C8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0438574" w:rsidR="00A27C89" w:rsidRPr="00A27C89" w:rsidRDefault="00A27C89" w:rsidP="00A27C8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66A39EB7" w:rsidR="00A27C89" w:rsidRPr="00A27C89" w:rsidRDefault="00A27C89" w:rsidP="00A27C8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379A7332" w:rsidR="00A27C89" w:rsidRPr="00A27C89" w:rsidRDefault="00A27C89" w:rsidP="00A27C8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27C89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A27C89" w:rsidRPr="008E1CE1" w:rsidRDefault="00A27C89" w:rsidP="00A27C8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F78FFE4" w:rsidR="00A27C89" w:rsidRPr="00A27C89" w:rsidRDefault="00A27C89" w:rsidP="00A27C8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148E54D6" w:rsidR="00A27C89" w:rsidRPr="00A27C89" w:rsidRDefault="00A27C89" w:rsidP="00A27C8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022CE899" w:rsidR="00A27C89" w:rsidRPr="00A27C89" w:rsidRDefault="00A27C89" w:rsidP="00A27C8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27C89" w14:paraId="33F1B390" w14:textId="77777777" w:rsidTr="0034215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A27C89" w:rsidRPr="0034215F" w:rsidRDefault="00A27C89" w:rsidP="00A27C8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D19D587" w14:textId="77777777" w:rsidR="00A27C89" w:rsidRDefault="00A27C89" w:rsidP="00A27C8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30BDA9F0" w14:textId="77777777" w:rsidR="00A27C89" w:rsidRDefault="00A27C89" w:rsidP="00A27C8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4AF44D" w14:textId="032154C5" w:rsidR="00A27C89" w:rsidRPr="00A27C89" w:rsidRDefault="00A27C89" w:rsidP="00A27C8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465AE4F8" w14:textId="77777777" w:rsidR="00A27C89" w:rsidRPr="00A27C89" w:rsidRDefault="00A27C89" w:rsidP="00A27C8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27C89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280EDAEF" w14:textId="77777777" w:rsidR="00A27C89" w:rsidRPr="00A27C89" w:rsidRDefault="00A27C89" w:rsidP="00A27C8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27C89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0B8B04D1" w14:textId="5CF1B852" w:rsidR="00A27C89" w:rsidRPr="00A27C89" w:rsidRDefault="00A27C89" w:rsidP="00A27C8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6913B360" w:rsidR="00A27C89" w:rsidRPr="00A27C89" w:rsidRDefault="00A27C89" w:rsidP="00A27C8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40D46D69" w:rsidR="00F37066" w:rsidRDefault="0034215F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3076355B" w14:textId="77777777" w:rsidR="00A27C89" w:rsidRDefault="00A27C89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</w:p>
    <w:p w14:paraId="5BA1603A" w14:textId="77777777" w:rsidR="00A27C89" w:rsidRPr="00C53DAA" w:rsidRDefault="00A27C89" w:rsidP="00A27C8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257F30">
        <w:rPr>
          <w:rFonts w:asciiTheme="minorHAnsi" w:hAnsiTheme="minorHAnsi" w:cstheme="minorHAnsi"/>
          <w:bCs w:val="0"/>
          <w:sz w:val="18"/>
          <w:szCs w:val="18"/>
        </w:rPr>
        <w:t>Language Requirement: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7454E">
        <w:rPr>
          <w:rFonts w:asciiTheme="minorHAnsi" w:hAnsiTheme="minorHAnsi" w:cstheme="minorHAnsi"/>
          <w:b w:val="0"/>
          <w:sz w:val="18"/>
          <w:szCs w:val="18"/>
        </w:rPr>
        <w:t xml:space="preserve">For students who did not meet the </w:t>
      </w:r>
      <w:proofErr w:type="spellStart"/>
      <w:r w:rsidRPr="0057454E">
        <w:rPr>
          <w:rFonts w:asciiTheme="minorHAnsi" w:hAnsiTheme="minorHAnsi" w:cstheme="minorHAnsi"/>
          <w:b w:val="0"/>
          <w:sz w:val="18"/>
          <w:szCs w:val="18"/>
        </w:rPr>
        <w:t>LOTE</w:t>
      </w:r>
      <w:proofErr w:type="spellEnd"/>
      <w:r w:rsidRPr="0057454E">
        <w:rPr>
          <w:rFonts w:asciiTheme="minorHAnsi" w:hAnsiTheme="minorHAnsi" w:cstheme="minorHAnsi"/>
          <w:b w:val="0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57454E">
        <w:rPr>
          <w:rFonts w:asciiTheme="minorHAnsi" w:hAnsiTheme="minorHAnsi" w:cstheme="minorHAnsi"/>
          <w:b w:val="0"/>
          <w:sz w:val="18"/>
          <w:szCs w:val="18"/>
        </w:rPr>
        <w:t xml:space="preserve">. </w:t>
      </w:r>
      <w:proofErr w:type="gramEnd"/>
      <w:r w:rsidRPr="0057454E">
        <w:rPr>
          <w:rFonts w:asciiTheme="minorHAnsi" w:hAnsiTheme="minorHAnsi" w:cstheme="minorHAnsi"/>
          <w:b w:val="0"/>
          <w:sz w:val="18"/>
          <w:szCs w:val="18"/>
        </w:rPr>
        <w:t>Languages other than English for Native Speakers are also acceptable for meeting this requirement.</w:t>
      </w:r>
    </w:p>
    <w:p w14:paraId="5872BC4B" w14:textId="77777777" w:rsidR="00A27C89" w:rsidRPr="00C53DAA" w:rsidRDefault="00A27C89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A27C89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A27C89">
        <w:rPr>
          <w:rFonts w:cstheme="minorHAnsi"/>
        </w:rPr>
        <w:t xml:space="preserve">Sign up for a special project or internship opportunity.  Gain </w:t>
      </w:r>
      <w:hyperlink r:id="rId21" w:history="1">
        <w:r w:rsidRPr="00A27C89">
          <w:rPr>
            <w:rStyle w:val="Hyperlink"/>
            <w:rFonts w:cstheme="minorHAnsi"/>
          </w:rPr>
          <w:t>work experience</w:t>
        </w:r>
      </w:hyperlink>
      <w:r w:rsidRPr="00A27C89">
        <w:rPr>
          <w:rFonts w:cstheme="minorHAnsi"/>
        </w:rPr>
        <w:t xml:space="preserve"> and earn credits.</w:t>
      </w:r>
    </w:p>
    <w:sectPr w:rsidR="00157999" w:rsidRPr="00A27C8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C02DBB" w14:textId="77777777" w:rsidR="00715C91" w:rsidRDefault="00715C91" w:rsidP="00DF2F19">
      <w:pPr>
        <w:spacing w:after="0" w:line="240" w:lineRule="auto"/>
      </w:pPr>
      <w:r>
        <w:separator/>
      </w:r>
    </w:p>
  </w:endnote>
  <w:endnote w:type="continuationSeparator" w:id="0">
    <w:p w14:paraId="1F810455" w14:textId="77777777" w:rsidR="00715C91" w:rsidRDefault="00715C91" w:rsidP="00DF2F19">
      <w:pPr>
        <w:spacing w:after="0" w:line="240" w:lineRule="auto"/>
      </w:pPr>
      <w:r>
        <w:continuationSeparator/>
      </w:r>
    </w:p>
  </w:endnote>
  <w:endnote w:type="continuationNotice" w:id="1">
    <w:p w14:paraId="329164B9" w14:textId="77777777" w:rsidR="00715C91" w:rsidRDefault="00715C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3373B5" w14:textId="77777777" w:rsidR="00715C91" w:rsidRDefault="00715C91" w:rsidP="00DF2F19">
      <w:pPr>
        <w:spacing w:after="0" w:line="240" w:lineRule="auto"/>
      </w:pPr>
      <w:r>
        <w:separator/>
      </w:r>
    </w:p>
  </w:footnote>
  <w:footnote w:type="continuationSeparator" w:id="0">
    <w:p w14:paraId="7243F259" w14:textId="77777777" w:rsidR="00715C91" w:rsidRDefault="00715C91" w:rsidP="00DF2F19">
      <w:pPr>
        <w:spacing w:after="0" w:line="240" w:lineRule="auto"/>
      </w:pPr>
      <w:r>
        <w:continuationSeparator/>
      </w:r>
    </w:p>
  </w:footnote>
  <w:footnote w:type="continuationNotice" w:id="1">
    <w:p w14:paraId="4B571B11" w14:textId="77777777" w:rsidR="00715C91" w:rsidRDefault="00715C9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349D87A9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F52CBB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F52CBB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215F"/>
    <w:rsid w:val="0034427C"/>
    <w:rsid w:val="0035440E"/>
    <w:rsid w:val="00376791"/>
    <w:rsid w:val="00376E98"/>
    <w:rsid w:val="003840FB"/>
    <w:rsid w:val="003849FE"/>
    <w:rsid w:val="003949AC"/>
    <w:rsid w:val="003A06DD"/>
    <w:rsid w:val="003A261B"/>
    <w:rsid w:val="003A2A9F"/>
    <w:rsid w:val="003A4C7B"/>
    <w:rsid w:val="003C2454"/>
    <w:rsid w:val="003E0C2B"/>
    <w:rsid w:val="003E2989"/>
    <w:rsid w:val="003F66AE"/>
    <w:rsid w:val="00413C13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15C91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1045A"/>
    <w:rsid w:val="00821025"/>
    <w:rsid w:val="00832313"/>
    <w:rsid w:val="00832842"/>
    <w:rsid w:val="008412F4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F644D"/>
    <w:rsid w:val="00902C4D"/>
    <w:rsid w:val="0092540F"/>
    <w:rsid w:val="00927FE5"/>
    <w:rsid w:val="00932201"/>
    <w:rsid w:val="00941CE9"/>
    <w:rsid w:val="0094229A"/>
    <w:rsid w:val="00942D1B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27C89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081F"/>
    <w:rsid w:val="00CA208C"/>
    <w:rsid w:val="00CA63F5"/>
    <w:rsid w:val="00CA78F7"/>
    <w:rsid w:val="00CD54DF"/>
    <w:rsid w:val="00CD74E2"/>
    <w:rsid w:val="00CE262D"/>
    <w:rsid w:val="00D019E2"/>
    <w:rsid w:val="00D0799D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31BE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52CBB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7</Words>
  <Characters>3014</Characters>
  <Application>Microsoft Office Word</Application>
  <DocSecurity>0</DocSecurity>
  <Lines>167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Computer_Science_AST_UC</vt:lpstr>
    </vt:vector>
  </TitlesOfParts>
  <Company/>
  <LinksUpToDate>false</LinksUpToDate>
  <CharactersWithSpaces>3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Computer_Science_AST_UC</dc:title>
  <dc:subject/>
  <dc:creator>Rhonda Nishimoto</dc:creator>
  <cp:keywords/>
  <dc:description/>
  <cp:lastModifiedBy>Rhonda Nishimoto</cp:lastModifiedBy>
  <cp:revision>2</cp:revision>
  <dcterms:created xsi:type="dcterms:W3CDTF">2021-02-25T23:41:00Z</dcterms:created>
  <dcterms:modified xsi:type="dcterms:W3CDTF">2021-02-25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